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F3828" w14:textId="4CE94118" w:rsidR="004E355A" w:rsidRDefault="004E355A" w:rsidP="004E355A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3A5D">
        <w:rPr>
          <w:rFonts w:ascii="Times New Roman" w:hAnsi="Times New Roman" w:cs="Times New Roman"/>
          <w:b/>
          <w:sz w:val="24"/>
          <w:szCs w:val="24"/>
          <w:lang w:val="en-US"/>
        </w:rPr>
        <w:t>Table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B32926">
        <w:rPr>
          <w:rFonts w:ascii="Times New Roman" w:hAnsi="Times New Roman" w:cs="Times New Roman"/>
          <w:b/>
          <w:sz w:val="24"/>
          <w:szCs w:val="24"/>
          <w:lang w:val="en-US"/>
        </w:rPr>
        <w:t>1</w:t>
      </w:r>
      <w:r w:rsidRPr="008D3A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8D3A5D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-values from </w:t>
      </w:r>
      <w:r>
        <w:rPr>
          <w:rFonts w:ascii="Times New Roman" w:hAnsi="Times New Roman" w:cs="Times New Roman"/>
          <w:sz w:val="24"/>
          <w:szCs w:val="24"/>
          <w:lang w:val="en-US"/>
        </w:rPr>
        <w:t>multivariate tests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 computed using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vabund 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highlighting </w:t>
      </w:r>
      <w:r w:rsidR="00E26E2F">
        <w:rPr>
          <w:rFonts w:ascii="Times New Roman" w:hAnsi="Times New Roman" w:cs="Times New Roman"/>
          <w:sz w:val="24"/>
          <w:szCs w:val="24"/>
          <w:lang w:val="en-US"/>
        </w:rPr>
        <w:t>the main and interaction effects</w:t>
      </w:r>
      <w:r w:rsidR="00E26E2F"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26E2F">
        <w:rPr>
          <w:rFonts w:ascii="Times New Roman" w:hAnsi="Times New Roman" w:cs="Times New Roman"/>
          <w:sz w:val="24"/>
          <w:szCs w:val="24"/>
          <w:lang w:val="en-US"/>
        </w:rPr>
        <w:t xml:space="preserve">of silver, chloride and day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AB5F40">
        <w:rPr>
          <w:rFonts w:ascii="Times New Roman" w:hAnsi="Times New Roman" w:cs="Times New Roman"/>
          <w:sz w:val="24"/>
          <w:szCs w:val="24"/>
          <w:lang w:val="en-US"/>
        </w:rPr>
        <w:t xml:space="preserve">microbial </w:t>
      </w:r>
      <w:r>
        <w:rPr>
          <w:rFonts w:ascii="Times New Roman" w:hAnsi="Times New Roman" w:cs="Times New Roman"/>
          <w:sz w:val="24"/>
          <w:szCs w:val="24"/>
          <w:lang w:val="en-US"/>
        </w:rPr>
        <w:t>community composition</w:t>
      </w:r>
      <w:r w:rsidR="00537B7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64E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>Significant differences are denoted by asterisk (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5*, 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1**, 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01***).  </w:t>
      </w:r>
    </w:p>
    <w:tbl>
      <w:tblPr>
        <w:tblStyle w:val="TableGrid"/>
        <w:tblW w:w="3047" w:type="pct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63"/>
        <w:gridCol w:w="1983"/>
        <w:gridCol w:w="1982"/>
      </w:tblGrid>
      <w:tr w:rsidR="00D87C0F" w14:paraId="1508FADA" w14:textId="77777777" w:rsidTr="00E914E2">
        <w:tc>
          <w:tcPr>
            <w:tcW w:w="1413" w:type="pct"/>
            <w:tcBorders>
              <w:top w:val="nil"/>
              <w:bottom w:val="single" w:sz="4" w:space="0" w:color="auto"/>
              <w:right w:val="nil"/>
            </w:tcBorders>
          </w:tcPr>
          <w:p w14:paraId="081AADE9" w14:textId="77777777" w:rsidR="00D87C0F" w:rsidRDefault="00D87C0F" w:rsidP="00930F94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794" w:type="pct"/>
            <w:tcBorders>
              <w:left w:val="nil"/>
            </w:tcBorders>
          </w:tcPr>
          <w:p w14:paraId="0FD12996" w14:textId="3455B6F9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teria</w:t>
            </w:r>
          </w:p>
        </w:tc>
        <w:tc>
          <w:tcPr>
            <w:tcW w:w="1794" w:type="pct"/>
          </w:tcPr>
          <w:p w14:paraId="20165D60" w14:textId="16293509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ungi</w:t>
            </w:r>
          </w:p>
        </w:tc>
      </w:tr>
      <w:tr w:rsidR="00D87C0F" w14:paraId="4688F619" w14:textId="77777777" w:rsidTr="00E914E2">
        <w:tc>
          <w:tcPr>
            <w:tcW w:w="1413" w:type="pct"/>
            <w:tcBorders>
              <w:right w:val="nil"/>
            </w:tcBorders>
          </w:tcPr>
          <w:p w14:paraId="148C41E8" w14:textId="77777777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</w:t>
            </w:r>
          </w:p>
        </w:tc>
        <w:tc>
          <w:tcPr>
            <w:tcW w:w="1794" w:type="pct"/>
            <w:tcBorders>
              <w:left w:val="nil"/>
            </w:tcBorders>
          </w:tcPr>
          <w:p w14:paraId="4E5EBDFD" w14:textId="25ADB404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  <w:tc>
          <w:tcPr>
            <w:tcW w:w="1794" w:type="pct"/>
          </w:tcPr>
          <w:p w14:paraId="1E8A9BD5" w14:textId="7E77B929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</w:tr>
      <w:tr w:rsidR="00D87C0F" w14:paraId="341D33BF" w14:textId="77777777" w:rsidTr="00E914E2">
        <w:tc>
          <w:tcPr>
            <w:tcW w:w="1413" w:type="pct"/>
            <w:tcBorders>
              <w:right w:val="nil"/>
            </w:tcBorders>
          </w:tcPr>
          <w:p w14:paraId="0F560503" w14:textId="77777777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</w:t>
            </w:r>
          </w:p>
        </w:tc>
        <w:tc>
          <w:tcPr>
            <w:tcW w:w="1794" w:type="pct"/>
            <w:tcBorders>
              <w:left w:val="nil"/>
            </w:tcBorders>
          </w:tcPr>
          <w:p w14:paraId="0D7CE29D" w14:textId="13DFB73A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  <w:tc>
          <w:tcPr>
            <w:tcW w:w="1794" w:type="pct"/>
          </w:tcPr>
          <w:p w14:paraId="0B5417AE" w14:textId="390DA049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</w:tr>
      <w:tr w:rsidR="00D87C0F" w14:paraId="14D3C631" w14:textId="77777777" w:rsidTr="00E914E2">
        <w:tc>
          <w:tcPr>
            <w:tcW w:w="1413" w:type="pct"/>
            <w:tcBorders>
              <w:right w:val="nil"/>
            </w:tcBorders>
          </w:tcPr>
          <w:p w14:paraId="5F56EF71" w14:textId="77777777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y</w:t>
            </w:r>
          </w:p>
        </w:tc>
        <w:tc>
          <w:tcPr>
            <w:tcW w:w="1794" w:type="pct"/>
            <w:tcBorders>
              <w:left w:val="nil"/>
            </w:tcBorders>
          </w:tcPr>
          <w:p w14:paraId="3EF66165" w14:textId="0884E146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  <w:tc>
          <w:tcPr>
            <w:tcW w:w="1794" w:type="pct"/>
          </w:tcPr>
          <w:p w14:paraId="3E6DC964" w14:textId="52E1BC9C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</w:tr>
      <w:tr w:rsidR="00D87C0F" w14:paraId="37A9A573" w14:textId="77777777" w:rsidTr="00E914E2">
        <w:tc>
          <w:tcPr>
            <w:tcW w:w="1413" w:type="pct"/>
            <w:tcBorders>
              <w:right w:val="nil"/>
            </w:tcBorders>
          </w:tcPr>
          <w:p w14:paraId="1B66F682" w14:textId="77777777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:Cl</w:t>
            </w:r>
            <w:proofErr w:type="spellEnd"/>
          </w:p>
        </w:tc>
        <w:tc>
          <w:tcPr>
            <w:tcW w:w="1794" w:type="pct"/>
            <w:tcBorders>
              <w:left w:val="nil"/>
            </w:tcBorders>
          </w:tcPr>
          <w:p w14:paraId="6CD24202" w14:textId="6CC2EC8E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  <w:tc>
          <w:tcPr>
            <w:tcW w:w="1794" w:type="pct"/>
          </w:tcPr>
          <w:p w14:paraId="098E6AF3" w14:textId="5EE9F725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36</w:t>
            </w:r>
          </w:p>
        </w:tc>
      </w:tr>
      <w:tr w:rsidR="00D87C0F" w14:paraId="7A20213A" w14:textId="77777777" w:rsidTr="00E914E2">
        <w:tc>
          <w:tcPr>
            <w:tcW w:w="1413" w:type="pct"/>
            <w:tcBorders>
              <w:right w:val="nil"/>
            </w:tcBorders>
          </w:tcPr>
          <w:p w14:paraId="023CF6F6" w14:textId="77777777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:Day</w:t>
            </w:r>
            <w:proofErr w:type="spellEnd"/>
          </w:p>
        </w:tc>
        <w:tc>
          <w:tcPr>
            <w:tcW w:w="1794" w:type="pct"/>
            <w:tcBorders>
              <w:left w:val="nil"/>
            </w:tcBorders>
          </w:tcPr>
          <w:p w14:paraId="0EB5CBBE" w14:textId="0CF9F149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  <w:tc>
          <w:tcPr>
            <w:tcW w:w="1794" w:type="pct"/>
          </w:tcPr>
          <w:p w14:paraId="2CB36B17" w14:textId="03B16D61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12</w:t>
            </w:r>
          </w:p>
        </w:tc>
      </w:tr>
      <w:tr w:rsidR="00D87C0F" w14:paraId="7E4F6A55" w14:textId="77777777" w:rsidTr="00E914E2">
        <w:tc>
          <w:tcPr>
            <w:tcW w:w="1413" w:type="pct"/>
            <w:tcBorders>
              <w:right w:val="nil"/>
            </w:tcBorders>
          </w:tcPr>
          <w:p w14:paraId="3DA7A009" w14:textId="77777777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:Day</w:t>
            </w:r>
            <w:proofErr w:type="spellEnd"/>
          </w:p>
        </w:tc>
        <w:tc>
          <w:tcPr>
            <w:tcW w:w="1794" w:type="pct"/>
            <w:tcBorders>
              <w:left w:val="nil"/>
            </w:tcBorders>
          </w:tcPr>
          <w:p w14:paraId="010437F2" w14:textId="6BAA2DFF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  <w:tc>
          <w:tcPr>
            <w:tcW w:w="1794" w:type="pct"/>
          </w:tcPr>
          <w:p w14:paraId="22785B33" w14:textId="7AB37D7A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</w:t>
            </w:r>
            <w:r w:rsidR="00930F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*</w:t>
            </w:r>
          </w:p>
        </w:tc>
      </w:tr>
      <w:tr w:rsidR="00D87C0F" w14:paraId="1323C6B5" w14:textId="77777777" w:rsidTr="00E914E2">
        <w:tc>
          <w:tcPr>
            <w:tcW w:w="1413" w:type="pct"/>
            <w:tcBorders>
              <w:right w:val="nil"/>
            </w:tcBorders>
          </w:tcPr>
          <w:p w14:paraId="47AF4D48" w14:textId="77777777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:Cl:Day</w:t>
            </w:r>
            <w:proofErr w:type="spellEnd"/>
          </w:p>
        </w:tc>
        <w:tc>
          <w:tcPr>
            <w:tcW w:w="1794" w:type="pct"/>
            <w:tcBorders>
              <w:left w:val="nil"/>
            </w:tcBorders>
          </w:tcPr>
          <w:p w14:paraId="3AEA2692" w14:textId="53F59FCF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="00D32B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6</w:t>
            </w:r>
            <w:r w:rsidR="001524A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</w:t>
            </w:r>
          </w:p>
        </w:tc>
        <w:tc>
          <w:tcPr>
            <w:tcW w:w="1794" w:type="pct"/>
          </w:tcPr>
          <w:p w14:paraId="4001764A" w14:textId="23BD0D92" w:rsidR="00D87C0F" w:rsidRDefault="00D87C0F" w:rsidP="00286580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3</w:t>
            </w:r>
            <w:r w:rsidR="0050263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</w:tr>
    </w:tbl>
    <w:p w14:paraId="3839450C" w14:textId="77777777" w:rsidR="00D87C0F" w:rsidRPr="008D3A5D" w:rsidRDefault="00D87C0F" w:rsidP="00E67DD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6A7EC7E" w14:textId="5B49741C" w:rsidR="00E67DD5" w:rsidRDefault="00E67DD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3E31DE55" w14:textId="2B731D6C" w:rsidR="00663924" w:rsidRPr="008D3A5D" w:rsidRDefault="00663924" w:rsidP="00564EB0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3A5D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Table </w:t>
      </w:r>
      <w:r w:rsidR="00B32926">
        <w:rPr>
          <w:rFonts w:ascii="Times New Roman" w:hAnsi="Times New Roman" w:cs="Times New Roman"/>
          <w:b/>
          <w:sz w:val="24"/>
          <w:szCs w:val="24"/>
          <w:lang w:val="en-US"/>
        </w:rPr>
        <w:t>2</w:t>
      </w:r>
      <w:r w:rsidR="008D3A5D" w:rsidRPr="008D3A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9A54C2" w:rsidRPr="008D3A5D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="009A54C2" w:rsidRPr="008D3A5D">
        <w:rPr>
          <w:rFonts w:ascii="Times New Roman" w:hAnsi="Times New Roman" w:cs="Times New Roman"/>
          <w:sz w:val="24"/>
          <w:szCs w:val="24"/>
          <w:lang w:val="en-US"/>
        </w:rPr>
        <w:t>-values from multivariate GLM post-hoc results computed using mvabund highlighting difference in bacterial community composition between treatments and relative to the controls within each time point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>Significant differences are denoted by asterisk (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5*, 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1**, 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01***).  </w:t>
      </w:r>
    </w:p>
    <w:tbl>
      <w:tblPr>
        <w:tblStyle w:val="TableGrid"/>
        <w:tblW w:w="935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993"/>
        <w:gridCol w:w="1134"/>
        <w:gridCol w:w="992"/>
        <w:gridCol w:w="1276"/>
        <w:gridCol w:w="1275"/>
        <w:gridCol w:w="1276"/>
        <w:gridCol w:w="1276"/>
      </w:tblGrid>
      <w:tr w:rsidR="00001FEE" w:rsidRPr="008D3A5D" w14:paraId="55D8F2FD" w14:textId="77777777" w:rsidTr="00001FEE">
        <w:tc>
          <w:tcPr>
            <w:tcW w:w="2127" w:type="dxa"/>
            <w:gridSpan w:val="2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F9EEDD9" w14:textId="09946C40" w:rsidR="00001FEE" w:rsidRPr="008B313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B313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reatment 1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58BBDD14" w14:textId="383F2CFD" w:rsidR="00001FEE" w:rsidRPr="008B313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B313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reatment 2</w:t>
            </w:r>
          </w:p>
        </w:tc>
        <w:tc>
          <w:tcPr>
            <w:tcW w:w="5103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0357AEC8" w14:textId="7C61C2ED" w:rsidR="00001FEE" w:rsidRPr="008B313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8B313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ay</w:t>
            </w:r>
          </w:p>
        </w:tc>
      </w:tr>
      <w:tr w:rsidR="00001FEE" w:rsidRPr="008D3A5D" w14:paraId="7B5AFFCC" w14:textId="77777777" w:rsidTr="00001FEE"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4804C8C7" w14:textId="77777777" w:rsidR="00001FEE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g </w:t>
            </w:r>
          </w:p>
          <w:p w14:paraId="6942FEB5" w14:textId="557A1858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m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993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9649A6C" w14:textId="77777777" w:rsidR="00001FEE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</w:t>
            </w:r>
          </w:p>
          <w:p w14:paraId="53F253C3" w14:textId="554DC8A0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6EAE8724" w14:textId="77777777" w:rsidR="00001FEE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g </w:t>
            </w:r>
          </w:p>
          <w:p w14:paraId="61E3909D" w14:textId="38835F0C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m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165F7373" w14:textId="77777777" w:rsidR="00001FEE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</w:t>
            </w:r>
          </w:p>
          <w:p w14:paraId="12843842" w14:textId="66DCCDEE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56EFC56" w14:textId="4840BB92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DD37092" w14:textId="7A4133D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392584B" w14:textId="348CD01F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0522B7B" w14:textId="2C2FFE6F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</w:t>
            </w:r>
          </w:p>
        </w:tc>
      </w:tr>
      <w:tr w:rsidR="00001FEE" w:rsidRPr="008D3A5D" w14:paraId="7767BD7D" w14:textId="77777777" w:rsidTr="00001FEE">
        <w:tc>
          <w:tcPr>
            <w:tcW w:w="1134" w:type="dxa"/>
            <w:tcBorders>
              <w:top w:val="single" w:sz="4" w:space="0" w:color="auto"/>
            </w:tcBorders>
          </w:tcPr>
          <w:p w14:paraId="563CDA46" w14:textId="6382C98B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top w:val="single" w:sz="4" w:space="0" w:color="auto"/>
              <w:right w:val="single" w:sz="4" w:space="0" w:color="auto"/>
            </w:tcBorders>
          </w:tcPr>
          <w:p w14:paraId="68FF010F" w14:textId="2B7ABC1A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</w:tcBorders>
          </w:tcPr>
          <w:p w14:paraId="20DAAE92" w14:textId="65709400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14:paraId="19D88653" w14:textId="0ADA978D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2A5EAE2" w14:textId="765D955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14:paraId="52309394" w14:textId="16EE1684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C9A6670" w14:textId="46E2794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3A58B014" w14:textId="113853E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001FEE" w:rsidRPr="008D3A5D" w14:paraId="172B72D8" w14:textId="77777777" w:rsidTr="00001FEE">
        <w:tc>
          <w:tcPr>
            <w:tcW w:w="1134" w:type="dxa"/>
          </w:tcPr>
          <w:p w14:paraId="3DE37191" w14:textId="07C3D515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0A39FAEB" w14:textId="7FCA704B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6464C19" w14:textId="631FE310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6D5BB8CC" w14:textId="17B530FB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72CD697C" w14:textId="7F169F8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4D54B228" w14:textId="49A3407F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454388F7" w14:textId="795382E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4AEA3CCD" w14:textId="5ADAA6A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001FEE" w:rsidRPr="008D3A5D" w14:paraId="774EEC6A" w14:textId="77777777" w:rsidTr="00001FEE">
        <w:tc>
          <w:tcPr>
            <w:tcW w:w="1134" w:type="dxa"/>
          </w:tcPr>
          <w:p w14:paraId="6D96C397" w14:textId="2AC5A895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0AD74235" w14:textId="1442DB8B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963F7A5" w14:textId="72924955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2" w:type="dxa"/>
          </w:tcPr>
          <w:p w14:paraId="7F139C41" w14:textId="1D24D498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2E5E61E0" w14:textId="0E30FCF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5**</w:t>
            </w:r>
          </w:p>
        </w:tc>
        <w:tc>
          <w:tcPr>
            <w:tcW w:w="1275" w:type="dxa"/>
          </w:tcPr>
          <w:p w14:paraId="75DD9661" w14:textId="1301DDB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**</w:t>
            </w:r>
          </w:p>
        </w:tc>
        <w:tc>
          <w:tcPr>
            <w:tcW w:w="1276" w:type="dxa"/>
          </w:tcPr>
          <w:p w14:paraId="50DEF66E" w14:textId="5E88EA6B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**</w:t>
            </w:r>
          </w:p>
        </w:tc>
        <w:tc>
          <w:tcPr>
            <w:tcW w:w="1276" w:type="dxa"/>
          </w:tcPr>
          <w:p w14:paraId="14A0C915" w14:textId="3030CAA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6**</w:t>
            </w:r>
          </w:p>
        </w:tc>
      </w:tr>
      <w:tr w:rsidR="00001FEE" w:rsidRPr="008D3A5D" w14:paraId="727C9FE0" w14:textId="77777777" w:rsidTr="00001FEE">
        <w:tc>
          <w:tcPr>
            <w:tcW w:w="1134" w:type="dxa"/>
          </w:tcPr>
          <w:p w14:paraId="56DD8524" w14:textId="4A0DB84F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337D47CC" w14:textId="63ED255B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EB6293E" w14:textId="2EF34B80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2" w:type="dxa"/>
          </w:tcPr>
          <w:p w14:paraId="6838214B" w14:textId="28FC82AB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</w:tcPr>
          <w:p w14:paraId="4C621F53" w14:textId="08654921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6B588E43" w14:textId="12F4BE5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3F569BBF" w14:textId="4595E4A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78A1CE84" w14:textId="72747DA5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001FEE" w:rsidRPr="008D3A5D" w14:paraId="5818DD49" w14:textId="77777777" w:rsidTr="00001FEE">
        <w:tc>
          <w:tcPr>
            <w:tcW w:w="1134" w:type="dxa"/>
          </w:tcPr>
          <w:p w14:paraId="58D0EACE" w14:textId="07473149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036C00B6" w14:textId="1BBF074D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C2279E0" w14:textId="2693EED1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2" w:type="dxa"/>
          </w:tcPr>
          <w:p w14:paraId="6163F642" w14:textId="7A2D9D7A" w:rsidR="00001FEE" w:rsidRPr="008D3A5D" w:rsidRDefault="00001FEE" w:rsidP="00001FEE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52EB23A5" w14:textId="30B32FB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21C3550C" w14:textId="14120920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5DA27A9C" w14:textId="22710BE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3D4696ED" w14:textId="6A0C3C5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001FEE" w:rsidRPr="008D3A5D" w14:paraId="10F2AF7A" w14:textId="77777777" w:rsidTr="00001FEE">
        <w:tc>
          <w:tcPr>
            <w:tcW w:w="1134" w:type="dxa"/>
          </w:tcPr>
          <w:p w14:paraId="7C818677" w14:textId="5D963BB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6668CAAA" w14:textId="0A87D66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562AA65" w14:textId="1626EAEB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2" w:type="dxa"/>
          </w:tcPr>
          <w:p w14:paraId="5D33BA8A" w14:textId="42FF5CD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248837B8" w14:textId="653A1FD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18CE63CA" w14:textId="174D85C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40D6FCF9" w14:textId="537E92F4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**</w:t>
            </w:r>
          </w:p>
        </w:tc>
        <w:tc>
          <w:tcPr>
            <w:tcW w:w="1276" w:type="dxa"/>
          </w:tcPr>
          <w:p w14:paraId="12B3A5F7" w14:textId="7D81725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**</w:t>
            </w:r>
          </w:p>
        </w:tc>
      </w:tr>
      <w:tr w:rsidR="00001FEE" w:rsidRPr="008D3A5D" w14:paraId="5460BA81" w14:textId="77777777" w:rsidTr="00001FEE">
        <w:tc>
          <w:tcPr>
            <w:tcW w:w="1134" w:type="dxa"/>
          </w:tcPr>
          <w:p w14:paraId="24D46F7D" w14:textId="1B67A8E5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0A772CFA" w14:textId="18385D6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2DF5BD" w14:textId="519AA4B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</w:tcPr>
          <w:p w14:paraId="190526E6" w14:textId="59995FF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</w:tcPr>
          <w:p w14:paraId="75B2023E" w14:textId="01E4B3A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490D09AC" w14:textId="7C2AF6DD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1438DCC9" w14:textId="39D869EA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647AC191" w14:textId="66914511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001FEE" w:rsidRPr="008D3A5D" w14:paraId="13C06B11" w14:textId="77777777" w:rsidTr="00001FEE">
        <w:tc>
          <w:tcPr>
            <w:tcW w:w="1134" w:type="dxa"/>
          </w:tcPr>
          <w:p w14:paraId="23E6645A" w14:textId="745F7D4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2B1DED24" w14:textId="4563C5D5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4F5091D" w14:textId="17E34B9F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</w:tcPr>
          <w:p w14:paraId="361F4C4E" w14:textId="6C03B250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69BF1816" w14:textId="3DCCF61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630BF655" w14:textId="3A341C35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5CF5FBC2" w14:textId="3E64169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63C83C5B" w14:textId="1F32451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001FEE" w:rsidRPr="008D3A5D" w14:paraId="63DCFA78" w14:textId="77777777" w:rsidTr="00001FEE">
        <w:trPr>
          <w:trHeight w:val="314"/>
        </w:trPr>
        <w:tc>
          <w:tcPr>
            <w:tcW w:w="1134" w:type="dxa"/>
            <w:tcBorders>
              <w:bottom w:val="nil"/>
            </w:tcBorders>
          </w:tcPr>
          <w:p w14:paraId="03343ACB" w14:textId="2E3D3D4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3" w:type="dxa"/>
            <w:tcBorders>
              <w:bottom w:val="nil"/>
              <w:right w:val="single" w:sz="4" w:space="0" w:color="auto"/>
            </w:tcBorders>
          </w:tcPr>
          <w:p w14:paraId="415506BC" w14:textId="1FA94390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  <w:bottom w:val="nil"/>
            </w:tcBorders>
          </w:tcPr>
          <w:p w14:paraId="6BA6ADA9" w14:textId="69031AC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  <w:tcBorders>
              <w:bottom w:val="nil"/>
            </w:tcBorders>
          </w:tcPr>
          <w:p w14:paraId="75F03AA7" w14:textId="64DCA59D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  <w:tcBorders>
              <w:bottom w:val="nil"/>
            </w:tcBorders>
          </w:tcPr>
          <w:p w14:paraId="1C070923" w14:textId="7B0ABEA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  <w:tcBorders>
              <w:bottom w:val="nil"/>
            </w:tcBorders>
          </w:tcPr>
          <w:p w14:paraId="54F64FEA" w14:textId="12D96CEB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**</w:t>
            </w:r>
          </w:p>
        </w:tc>
        <w:tc>
          <w:tcPr>
            <w:tcW w:w="1276" w:type="dxa"/>
            <w:tcBorders>
              <w:bottom w:val="nil"/>
            </w:tcBorders>
          </w:tcPr>
          <w:p w14:paraId="0864B9CC" w14:textId="20C37DD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bottom w:val="nil"/>
            </w:tcBorders>
          </w:tcPr>
          <w:p w14:paraId="1B388F45" w14:textId="06C06D6B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4*</w:t>
            </w:r>
          </w:p>
        </w:tc>
      </w:tr>
      <w:tr w:rsidR="00001FEE" w:rsidRPr="008D3A5D" w14:paraId="1DEAF618" w14:textId="77777777" w:rsidTr="00001FEE">
        <w:trPr>
          <w:trHeight w:val="80"/>
        </w:trPr>
        <w:tc>
          <w:tcPr>
            <w:tcW w:w="1134" w:type="dxa"/>
            <w:tcBorders>
              <w:top w:val="nil"/>
              <w:bottom w:val="single" w:sz="4" w:space="0" w:color="auto"/>
            </w:tcBorders>
          </w:tcPr>
          <w:p w14:paraId="541E539B" w14:textId="77777777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3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188C451" w14:textId="69A0AD1E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single" w:sz="4" w:space="0" w:color="auto"/>
            </w:tcBorders>
          </w:tcPr>
          <w:p w14:paraId="3E56ABAB" w14:textId="77777777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992" w:type="dxa"/>
            <w:tcBorders>
              <w:top w:val="nil"/>
              <w:bottom w:val="single" w:sz="4" w:space="0" w:color="auto"/>
            </w:tcBorders>
          </w:tcPr>
          <w:p w14:paraId="76E007C0" w14:textId="5AE92C55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0B965707" w14:textId="77777777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5" w:type="dxa"/>
            <w:tcBorders>
              <w:top w:val="nil"/>
              <w:bottom w:val="single" w:sz="4" w:space="0" w:color="auto"/>
            </w:tcBorders>
          </w:tcPr>
          <w:p w14:paraId="21955361" w14:textId="77777777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78AC6DAD" w14:textId="77777777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single" w:sz="4" w:space="0" w:color="auto"/>
            </w:tcBorders>
          </w:tcPr>
          <w:p w14:paraId="09F883F5" w14:textId="77777777" w:rsidR="00001FEE" w:rsidRPr="008D3A5D" w:rsidRDefault="00001FEE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001FEE" w:rsidRPr="008D3A5D" w14:paraId="57540812" w14:textId="77777777" w:rsidTr="00001FEE">
        <w:trPr>
          <w:trHeight w:val="100"/>
        </w:trPr>
        <w:tc>
          <w:tcPr>
            <w:tcW w:w="1134" w:type="dxa"/>
            <w:tcBorders>
              <w:top w:val="nil"/>
              <w:bottom w:val="nil"/>
            </w:tcBorders>
          </w:tcPr>
          <w:p w14:paraId="2F03B9AB" w14:textId="48EBD94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top w:val="nil"/>
              <w:bottom w:val="nil"/>
              <w:right w:val="single" w:sz="4" w:space="0" w:color="auto"/>
            </w:tcBorders>
          </w:tcPr>
          <w:p w14:paraId="716DCDB9" w14:textId="7B5D4581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</w:tcBorders>
          </w:tcPr>
          <w:p w14:paraId="0D12CFBA" w14:textId="521EC49D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1C7A2ED1" w14:textId="3727301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662BE1A" w14:textId="48936DD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9*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6523AB6F" w14:textId="5AEAAE0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4749FD0" w14:textId="7823D860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7*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2923A3EA" w14:textId="1230C8C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5</w:t>
            </w:r>
          </w:p>
        </w:tc>
      </w:tr>
      <w:tr w:rsidR="00001FEE" w:rsidRPr="008D3A5D" w14:paraId="0F6772A1" w14:textId="77777777" w:rsidTr="00001FEE">
        <w:tc>
          <w:tcPr>
            <w:tcW w:w="1134" w:type="dxa"/>
            <w:tcBorders>
              <w:top w:val="nil"/>
              <w:bottom w:val="nil"/>
            </w:tcBorders>
          </w:tcPr>
          <w:p w14:paraId="1F16F738" w14:textId="3D2402D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top w:val="nil"/>
              <w:bottom w:val="nil"/>
              <w:right w:val="single" w:sz="4" w:space="0" w:color="auto"/>
            </w:tcBorders>
          </w:tcPr>
          <w:p w14:paraId="32DD952F" w14:textId="02150494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</w:tcBorders>
          </w:tcPr>
          <w:p w14:paraId="073EE95A" w14:textId="70F05FD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  <w:tcBorders>
              <w:top w:val="nil"/>
              <w:bottom w:val="nil"/>
            </w:tcBorders>
          </w:tcPr>
          <w:p w14:paraId="79B10982" w14:textId="756DB0FB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17C6AD7A" w14:textId="274F1B8F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  <w:tcBorders>
              <w:top w:val="nil"/>
              <w:bottom w:val="nil"/>
            </w:tcBorders>
          </w:tcPr>
          <w:p w14:paraId="3BF9CE81" w14:textId="20E1000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973F2A4" w14:textId="72CA3C5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top w:val="nil"/>
              <w:bottom w:val="nil"/>
            </w:tcBorders>
          </w:tcPr>
          <w:p w14:paraId="70307E3A" w14:textId="537AD4B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001FEE" w:rsidRPr="008D3A5D" w14:paraId="6E68C96D" w14:textId="77777777" w:rsidTr="00001FEE">
        <w:tc>
          <w:tcPr>
            <w:tcW w:w="1134" w:type="dxa"/>
            <w:tcBorders>
              <w:top w:val="nil"/>
            </w:tcBorders>
          </w:tcPr>
          <w:p w14:paraId="381112BB" w14:textId="4D71B7D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tcBorders>
              <w:top w:val="nil"/>
              <w:right w:val="single" w:sz="4" w:space="0" w:color="auto"/>
            </w:tcBorders>
          </w:tcPr>
          <w:p w14:paraId="2233BE4E" w14:textId="4B6523A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</w:tcBorders>
          </w:tcPr>
          <w:p w14:paraId="4FB64180" w14:textId="7292366B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  <w:tcBorders>
              <w:top w:val="nil"/>
            </w:tcBorders>
          </w:tcPr>
          <w:p w14:paraId="361889F5" w14:textId="0C2B9555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276" w:type="dxa"/>
            <w:tcBorders>
              <w:top w:val="nil"/>
            </w:tcBorders>
          </w:tcPr>
          <w:p w14:paraId="66714AC0" w14:textId="569D5C5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  <w:tcBorders>
              <w:top w:val="nil"/>
            </w:tcBorders>
          </w:tcPr>
          <w:p w14:paraId="234DA448" w14:textId="6DEC833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top w:val="nil"/>
            </w:tcBorders>
          </w:tcPr>
          <w:p w14:paraId="74A433A6" w14:textId="2572E0B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  <w:tcBorders>
              <w:top w:val="nil"/>
            </w:tcBorders>
          </w:tcPr>
          <w:p w14:paraId="5A5E4ACF" w14:textId="4323E9E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</w:tr>
      <w:tr w:rsidR="00001FEE" w:rsidRPr="008D3A5D" w14:paraId="4C28D8E3" w14:textId="77777777" w:rsidTr="00001FEE">
        <w:tc>
          <w:tcPr>
            <w:tcW w:w="1134" w:type="dxa"/>
          </w:tcPr>
          <w:p w14:paraId="2E96EE34" w14:textId="7B08FD14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1C98A57B" w14:textId="689C333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041AF07B" w14:textId="174727B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2" w:type="dxa"/>
          </w:tcPr>
          <w:p w14:paraId="2711273E" w14:textId="7F0C9300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</w:tcPr>
          <w:p w14:paraId="581B3AE8" w14:textId="0C48221A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9*</w:t>
            </w:r>
          </w:p>
        </w:tc>
        <w:tc>
          <w:tcPr>
            <w:tcW w:w="1275" w:type="dxa"/>
          </w:tcPr>
          <w:p w14:paraId="27AFB7C4" w14:textId="4650EC7A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1*</w:t>
            </w:r>
          </w:p>
        </w:tc>
        <w:tc>
          <w:tcPr>
            <w:tcW w:w="1276" w:type="dxa"/>
          </w:tcPr>
          <w:p w14:paraId="1B2999BF" w14:textId="298CE48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1*</w:t>
            </w:r>
          </w:p>
        </w:tc>
        <w:tc>
          <w:tcPr>
            <w:tcW w:w="1276" w:type="dxa"/>
          </w:tcPr>
          <w:p w14:paraId="25FBE910" w14:textId="1D27F19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81</w:t>
            </w:r>
          </w:p>
        </w:tc>
      </w:tr>
      <w:tr w:rsidR="00001FEE" w:rsidRPr="008D3A5D" w14:paraId="5EFA5476" w14:textId="77777777" w:rsidTr="00001FEE">
        <w:tc>
          <w:tcPr>
            <w:tcW w:w="1134" w:type="dxa"/>
          </w:tcPr>
          <w:p w14:paraId="5A49CC93" w14:textId="4C083EB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41BD6B2E" w14:textId="4F3CBFF0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BEDE69A" w14:textId="71E406F5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</w:tcPr>
          <w:p w14:paraId="1AC58B32" w14:textId="20705EE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</w:tcPr>
          <w:p w14:paraId="2779BB95" w14:textId="1EBFAF8A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041E025F" w14:textId="3ABDF403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0E4DB5AE" w14:textId="2446D761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563F8C68" w14:textId="5D825632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</w:t>
            </w:r>
            <w:r w:rsidR="003D244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46*</w:t>
            </w:r>
          </w:p>
        </w:tc>
      </w:tr>
      <w:tr w:rsidR="00001FEE" w:rsidRPr="008D3A5D" w14:paraId="69BAD79C" w14:textId="77777777" w:rsidTr="00001FEE">
        <w:tc>
          <w:tcPr>
            <w:tcW w:w="1134" w:type="dxa"/>
          </w:tcPr>
          <w:p w14:paraId="67EE8689" w14:textId="0BFEAEF4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41882760" w14:textId="1882066A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64E4DBD" w14:textId="30D29A3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</w:tcPr>
          <w:p w14:paraId="1F5B6791" w14:textId="11F4F5E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6" w:type="dxa"/>
          </w:tcPr>
          <w:p w14:paraId="10A0E96A" w14:textId="59AFE22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082742C8" w14:textId="4B84AA3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653999C4" w14:textId="3B83FAD2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6DCCED5C" w14:textId="513A0C2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76</w:t>
            </w:r>
          </w:p>
        </w:tc>
      </w:tr>
      <w:tr w:rsidR="00001FEE" w:rsidRPr="008D3A5D" w14:paraId="0C96D55B" w14:textId="77777777" w:rsidTr="00001FEE">
        <w:tc>
          <w:tcPr>
            <w:tcW w:w="1134" w:type="dxa"/>
          </w:tcPr>
          <w:p w14:paraId="059D4753" w14:textId="0F98614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2E9E0019" w14:textId="48F27512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FC2A679" w14:textId="61AB933A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2" w:type="dxa"/>
          </w:tcPr>
          <w:p w14:paraId="7E7686EF" w14:textId="7D8B0ED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24238672" w14:textId="0C58775D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01E99491" w14:textId="38E7DE90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72</w:t>
            </w:r>
          </w:p>
        </w:tc>
        <w:tc>
          <w:tcPr>
            <w:tcW w:w="1276" w:type="dxa"/>
          </w:tcPr>
          <w:p w14:paraId="78F52749" w14:textId="3252017F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1*</w:t>
            </w:r>
          </w:p>
        </w:tc>
        <w:tc>
          <w:tcPr>
            <w:tcW w:w="1276" w:type="dxa"/>
          </w:tcPr>
          <w:p w14:paraId="6FF10698" w14:textId="0F102E0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9*</w:t>
            </w:r>
          </w:p>
        </w:tc>
      </w:tr>
      <w:tr w:rsidR="00001FEE" w:rsidRPr="008D3A5D" w14:paraId="776A6220" w14:textId="77777777" w:rsidTr="00001FEE">
        <w:tc>
          <w:tcPr>
            <w:tcW w:w="1134" w:type="dxa"/>
          </w:tcPr>
          <w:p w14:paraId="1FCD86AB" w14:textId="0BFE3038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93" w:type="dxa"/>
            <w:tcBorders>
              <w:right w:val="single" w:sz="4" w:space="0" w:color="auto"/>
            </w:tcBorders>
          </w:tcPr>
          <w:p w14:paraId="57BCDC16" w14:textId="66398D6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22049C" w14:textId="5F74C33E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</w:tcPr>
          <w:p w14:paraId="03541D73" w14:textId="5AC5191B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4CFA7601" w14:textId="0960F8B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3F8DEB2B" w14:textId="68330D4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4283A331" w14:textId="0991337D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**</w:t>
            </w:r>
          </w:p>
        </w:tc>
        <w:tc>
          <w:tcPr>
            <w:tcW w:w="1276" w:type="dxa"/>
          </w:tcPr>
          <w:p w14:paraId="4F186F15" w14:textId="2270FBF5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71</w:t>
            </w:r>
          </w:p>
        </w:tc>
      </w:tr>
      <w:tr w:rsidR="00001FEE" w:rsidRPr="008D3A5D" w14:paraId="6C6867A4" w14:textId="77777777" w:rsidTr="00001FEE">
        <w:tc>
          <w:tcPr>
            <w:tcW w:w="1134" w:type="dxa"/>
            <w:tcBorders>
              <w:bottom w:val="single" w:sz="4" w:space="0" w:color="auto"/>
            </w:tcBorders>
          </w:tcPr>
          <w:p w14:paraId="026F652B" w14:textId="759FA7D7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93" w:type="dxa"/>
            <w:tcBorders>
              <w:bottom w:val="single" w:sz="4" w:space="0" w:color="auto"/>
              <w:right w:val="single" w:sz="4" w:space="0" w:color="auto"/>
            </w:tcBorders>
          </w:tcPr>
          <w:p w14:paraId="3980660C" w14:textId="16E29D5A" w:rsidR="00001FEE" w:rsidRPr="008D3A5D" w:rsidRDefault="00C226EC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1449187" w14:textId="228DE36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992" w:type="dxa"/>
          </w:tcPr>
          <w:p w14:paraId="0DD7BA45" w14:textId="56611A44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276" w:type="dxa"/>
          </w:tcPr>
          <w:p w14:paraId="2811AFBA" w14:textId="1BB9C176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5" w:type="dxa"/>
          </w:tcPr>
          <w:p w14:paraId="498F310F" w14:textId="403F86E9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76" w:type="dxa"/>
          </w:tcPr>
          <w:p w14:paraId="1559F906" w14:textId="60277794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9*</w:t>
            </w:r>
          </w:p>
        </w:tc>
        <w:tc>
          <w:tcPr>
            <w:tcW w:w="1276" w:type="dxa"/>
          </w:tcPr>
          <w:p w14:paraId="37B31639" w14:textId="652347EC" w:rsidR="00001FEE" w:rsidRPr="008D3A5D" w:rsidRDefault="00001FEE" w:rsidP="008B313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1</w:t>
            </w:r>
          </w:p>
        </w:tc>
      </w:tr>
    </w:tbl>
    <w:p w14:paraId="7A98A784" w14:textId="4384273F" w:rsidR="006F78C7" w:rsidRPr="008D3A5D" w:rsidRDefault="006F78C7" w:rsidP="00564EB0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D3A5D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Table</w:t>
      </w:r>
      <w:r w:rsidR="00B32926">
        <w:rPr>
          <w:rFonts w:ascii="Times New Roman" w:hAnsi="Times New Roman" w:cs="Times New Roman"/>
          <w:b/>
          <w:sz w:val="24"/>
          <w:szCs w:val="24"/>
          <w:lang w:val="en-US"/>
        </w:rPr>
        <w:t xml:space="preserve"> 3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3A5D" w:rsidRPr="008D3A5D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="008D3A5D"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-values from multivariate GLM post-hoc results computed using mvabund highlighting difference in </w:t>
      </w:r>
      <w:r w:rsidR="008D3A5D">
        <w:rPr>
          <w:rFonts w:ascii="Times New Roman" w:hAnsi="Times New Roman" w:cs="Times New Roman"/>
          <w:sz w:val="24"/>
          <w:szCs w:val="24"/>
          <w:lang w:val="en-US"/>
        </w:rPr>
        <w:t>fungal</w:t>
      </w:r>
      <w:r w:rsidR="008D3A5D"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 community composition between treatments and relative to the controls within each time point</w:t>
      </w:r>
      <w:r w:rsidR="00366F1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64E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>Significant differences are denoted by asterisk (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5*, 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1**, 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01***). 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291"/>
        <w:gridCol w:w="1078"/>
        <w:gridCol w:w="1292"/>
        <w:gridCol w:w="1078"/>
        <w:gridCol w:w="1014"/>
        <w:gridCol w:w="1154"/>
        <w:gridCol w:w="1154"/>
        <w:gridCol w:w="1011"/>
      </w:tblGrid>
      <w:tr w:rsidR="00821F55" w:rsidRPr="008D3A5D" w14:paraId="44521A1F" w14:textId="77777777" w:rsidTr="00564EB0">
        <w:tc>
          <w:tcPr>
            <w:tcW w:w="1306" w:type="pct"/>
            <w:gridSpan w:val="2"/>
            <w:tcBorders>
              <w:left w:val="nil"/>
              <w:bottom w:val="nil"/>
              <w:right w:val="single" w:sz="4" w:space="0" w:color="auto"/>
            </w:tcBorders>
          </w:tcPr>
          <w:p w14:paraId="4D5F7AF3" w14:textId="77777777" w:rsidR="00821F55" w:rsidRPr="00590A07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bookmarkStart w:id="0" w:name="_Hlk5016826"/>
            <w:r w:rsidRPr="00590A0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reatment 1</w:t>
            </w:r>
          </w:p>
        </w:tc>
        <w:tc>
          <w:tcPr>
            <w:tcW w:w="1306" w:type="pct"/>
            <w:gridSpan w:val="2"/>
            <w:tcBorders>
              <w:left w:val="single" w:sz="4" w:space="0" w:color="auto"/>
              <w:bottom w:val="nil"/>
              <w:right w:val="nil"/>
            </w:tcBorders>
          </w:tcPr>
          <w:p w14:paraId="7301981D" w14:textId="77777777" w:rsidR="00821F55" w:rsidRPr="00590A07" w:rsidRDefault="00821F55" w:rsidP="00590A07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90A0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Treatment 2</w:t>
            </w:r>
          </w:p>
        </w:tc>
        <w:tc>
          <w:tcPr>
            <w:tcW w:w="2389" w:type="pct"/>
            <w:gridSpan w:val="4"/>
            <w:tcBorders>
              <w:left w:val="nil"/>
              <w:bottom w:val="nil"/>
              <w:right w:val="nil"/>
            </w:tcBorders>
          </w:tcPr>
          <w:p w14:paraId="74A6F6AC" w14:textId="0E1FF27B" w:rsidR="00821F55" w:rsidRPr="00590A07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90A07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ay</w:t>
            </w:r>
          </w:p>
        </w:tc>
      </w:tr>
      <w:tr w:rsidR="00821F55" w:rsidRPr="008D3A5D" w14:paraId="6E9C46AB" w14:textId="77777777" w:rsidTr="00564EB0"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E4A591" w14:textId="77777777" w:rsidR="00821F55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g </w:t>
            </w:r>
          </w:p>
          <w:p w14:paraId="1461C67B" w14:textId="7AB09BD7" w:rsidR="00787372" w:rsidRPr="008D3A5D" w:rsidRDefault="00821F55" w:rsidP="00821F5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m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5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578415" w14:textId="1F966254" w:rsidR="00821F55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l </w:t>
            </w:r>
          </w:p>
          <w:p w14:paraId="68BAF250" w14:textId="5975A5CC" w:rsidR="00787372" w:rsidRPr="008D3A5D" w:rsidRDefault="00821F55" w:rsidP="00821F55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9DE2852" w14:textId="77777777" w:rsidR="00821F55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g </w:t>
            </w:r>
          </w:p>
          <w:p w14:paraId="2E09F472" w14:textId="4ABD9C31" w:rsidR="00787372" w:rsidRPr="008D3A5D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m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5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1DEBCD" w14:textId="03307387" w:rsidR="00821F55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l </w:t>
            </w:r>
          </w:p>
          <w:p w14:paraId="66EED295" w14:textId="0D74EB5A" w:rsidR="00787372" w:rsidRPr="008D3A5D" w:rsidRDefault="00821F55" w:rsidP="00821F5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g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g</w:t>
            </w:r>
            <w:r w:rsidRPr="00001FEE">
              <w:rPr>
                <w:rFonts w:ascii="Times New Roman" w:hAnsi="Times New Roman" w:cs="Times New Roman"/>
                <w:sz w:val="24"/>
                <w:szCs w:val="24"/>
                <w:vertAlign w:val="superscript"/>
                <w:lang w:val="en-US"/>
              </w:rPr>
              <w:t>-1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  <w:tc>
          <w:tcPr>
            <w:tcW w:w="559" w:type="pct"/>
            <w:tcBorders>
              <w:left w:val="nil"/>
              <w:bottom w:val="single" w:sz="4" w:space="0" w:color="auto"/>
              <w:right w:val="nil"/>
            </w:tcBorders>
          </w:tcPr>
          <w:p w14:paraId="73119111" w14:textId="1B3F554A" w:rsidR="00787372" w:rsidRPr="008D3A5D" w:rsidRDefault="00787372" w:rsidP="00590A0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636" w:type="pct"/>
            <w:tcBorders>
              <w:left w:val="nil"/>
              <w:bottom w:val="single" w:sz="4" w:space="0" w:color="auto"/>
              <w:right w:val="nil"/>
            </w:tcBorders>
          </w:tcPr>
          <w:p w14:paraId="03F72B72" w14:textId="67B7C13C" w:rsidR="00787372" w:rsidRPr="008D3A5D" w:rsidRDefault="00787372" w:rsidP="00590A0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636" w:type="pct"/>
            <w:tcBorders>
              <w:left w:val="nil"/>
              <w:bottom w:val="single" w:sz="4" w:space="0" w:color="auto"/>
              <w:right w:val="nil"/>
            </w:tcBorders>
          </w:tcPr>
          <w:p w14:paraId="3C4A680A" w14:textId="4C81CC2E" w:rsidR="00787372" w:rsidRPr="008D3A5D" w:rsidRDefault="00787372" w:rsidP="00590A0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559" w:type="pct"/>
            <w:tcBorders>
              <w:left w:val="nil"/>
              <w:bottom w:val="single" w:sz="4" w:space="0" w:color="auto"/>
              <w:right w:val="nil"/>
            </w:tcBorders>
          </w:tcPr>
          <w:p w14:paraId="0D86273F" w14:textId="7C2EE08D" w:rsidR="00787372" w:rsidRPr="008D3A5D" w:rsidRDefault="00787372" w:rsidP="00590A07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</w:t>
            </w:r>
          </w:p>
        </w:tc>
      </w:tr>
      <w:tr w:rsidR="00821F55" w:rsidRPr="008D3A5D" w14:paraId="7486C1FE" w14:textId="77777777" w:rsidTr="00564EB0">
        <w:tc>
          <w:tcPr>
            <w:tcW w:w="712" w:type="pct"/>
            <w:tcBorders>
              <w:left w:val="nil"/>
              <w:bottom w:val="nil"/>
              <w:right w:val="nil"/>
            </w:tcBorders>
          </w:tcPr>
          <w:p w14:paraId="1387FD96" w14:textId="2B38DF8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left w:val="nil"/>
              <w:bottom w:val="nil"/>
              <w:right w:val="single" w:sz="4" w:space="0" w:color="auto"/>
            </w:tcBorders>
          </w:tcPr>
          <w:p w14:paraId="1CC0F7FF" w14:textId="76FF896E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left w:val="single" w:sz="4" w:space="0" w:color="auto"/>
              <w:bottom w:val="nil"/>
              <w:right w:val="nil"/>
            </w:tcBorders>
          </w:tcPr>
          <w:p w14:paraId="3906C063" w14:textId="223057E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left w:val="nil"/>
              <w:bottom w:val="nil"/>
              <w:right w:val="nil"/>
            </w:tcBorders>
          </w:tcPr>
          <w:p w14:paraId="31F6B838" w14:textId="34E28DBA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59" w:type="pct"/>
            <w:tcBorders>
              <w:left w:val="nil"/>
              <w:bottom w:val="nil"/>
              <w:right w:val="nil"/>
            </w:tcBorders>
          </w:tcPr>
          <w:p w14:paraId="61061A3A" w14:textId="566DDF4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4*</w:t>
            </w: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</w:tcPr>
          <w:p w14:paraId="422913C3" w14:textId="7B5DE54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00</w:t>
            </w: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</w:tcPr>
          <w:p w14:paraId="3CE800DF" w14:textId="1DF22FF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83</w:t>
            </w:r>
          </w:p>
        </w:tc>
        <w:tc>
          <w:tcPr>
            <w:tcW w:w="559" w:type="pct"/>
            <w:tcBorders>
              <w:left w:val="nil"/>
              <w:bottom w:val="nil"/>
              <w:right w:val="nil"/>
            </w:tcBorders>
          </w:tcPr>
          <w:p w14:paraId="2B764D78" w14:textId="6F4790C3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57</w:t>
            </w:r>
          </w:p>
        </w:tc>
      </w:tr>
      <w:tr w:rsidR="00821F55" w:rsidRPr="008D3A5D" w14:paraId="5BAA13A5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63A2A19" w14:textId="69513FE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CD1F76" w14:textId="20245A99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8BD9C0" w14:textId="6BA55F61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083CEB2E" w14:textId="7263DE53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2416FA30" w14:textId="450F52FB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3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2088B8F0" w14:textId="77EF2F7C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6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382B9D30" w14:textId="773DE1D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54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7C3A17A5" w14:textId="4104490B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1</w:t>
            </w:r>
          </w:p>
        </w:tc>
      </w:tr>
      <w:tr w:rsidR="00821F55" w:rsidRPr="008D3A5D" w14:paraId="78C59221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FE72386" w14:textId="6A085D7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C080C7" w14:textId="7B44C836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710F3B" w14:textId="054455D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421911FB" w14:textId="7C551A79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56D3B328" w14:textId="44C1DDE3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49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128CF1BB" w14:textId="01B45182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50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44225180" w14:textId="1DFB67DB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56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739D68AC" w14:textId="173BCD5C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40</w:t>
            </w:r>
          </w:p>
        </w:tc>
      </w:tr>
      <w:tr w:rsidR="00821F55" w:rsidRPr="008D3A5D" w14:paraId="01794772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112EFAA2" w14:textId="04188A0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E8401BC" w14:textId="18C1B735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E4F649F" w14:textId="207A1E7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39436BFA" w14:textId="67E58BC4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6A923820" w14:textId="2DFDB31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3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06800975" w14:textId="243C274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5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78F77B35" w14:textId="7F5FA3E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2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493E98D0" w14:textId="13202E4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2*</w:t>
            </w:r>
          </w:p>
        </w:tc>
      </w:tr>
      <w:tr w:rsidR="00821F55" w:rsidRPr="008D3A5D" w14:paraId="101DDBA4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E51A885" w14:textId="54A8AE3C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B698C3" w14:textId="5A9E1BD5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7DD258" w14:textId="7E16B36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0C0F3B19" w14:textId="6C2FC920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3F5AED49" w14:textId="78CD3E2B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1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1E4DD862" w14:textId="572F370F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2B72F514" w14:textId="056E9BE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9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7430D30F" w14:textId="549C7E1C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1*</w:t>
            </w:r>
          </w:p>
        </w:tc>
      </w:tr>
      <w:tr w:rsidR="00821F55" w:rsidRPr="008D3A5D" w14:paraId="5F115668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3C1F96BB" w14:textId="5E3F5B7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47FD959" w14:textId="7E9EA154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CEC261E" w14:textId="059D33FB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17C22312" w14:textId="0043B230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0DC8270F" w14:textId="37E01500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31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528F22CB" w14:textId="061F6ABF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5836B65D" w14:textId="0DD37CF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1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45FEE7D9" w14:textId="648A8AA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31</w:t>
            </w:r>
          </w:p>
        </w:tc>
      </w:tr>
      <w:tr w:rsidR="00821F55" w:rsidRPr="008D3A5D" w14:paraId="36802172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20E9E4FC" w14:textId="208F868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72CC72C" w14:textId="26A00363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A51F44" w14:textId="7658F77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4BE1B255" w14:textId="40177BBB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2C834E6E" w14:textId="74D6E144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6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4464ACD9" w14:textId="641E7DF1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9*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6547E755" w14:textId="74D44121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1282944E" w14:textId="129EDEF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1*</w:t>
            </w:r>
          </w:p>
        </w:tc>
      </w:tr>
      <w:tr w:rsidR="00821F55" w:rsidRPr="008D3A5D" w14:paraId="07150ACA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0C08657" w14:textId="137BE640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C8FD33A" w14:textId="63AEA7C8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BD2E62F" w14:textId="7461A52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64A7367A" w14:textId="5FF299C9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7DE1E16D" w14:textId="728CF26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1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5D91FD25" w14:textId="2588C2CF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*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44A959AB" w14:textId="1B846A8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*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2FE1DE2C" w14:textId="26CF8722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1*</w:t>
            </w:r>
          </w:p>
        </w:tc>
      </w:tr>
      <w:tr w:rsidR="00821F55" w:rsidRPr="008D3A5D" w14:paraId="20DDB62C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5976F0EC" w14:textId="1B941331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4BA1D4" w14:textId="3E67940D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5D7B2A" w14:textId="401A247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698C0F90" w14:textId="7902AEF9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3D3E0771" w14:textId="78EF4864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8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0FB044C2" w14:textId="2593ECC8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784A7D9F" w14:textId="25E814F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84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5CC230F9" w14:textId="027FE332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8*</w:t>
            </w:r>
          </w:p>
        </w:tc>
      </w:tr>
      <w:tr w:rsidR="00821F55" w:rsidRPr="008D3A5D" w14:paraId="5A236867" w14:textId="77777777" w:rsidTr="00564EB0">
        <w:tc>
          <w:tcPr>
            <w:tcW w:w="712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F31EB4" w14:textId="77777777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A2772B" w14:textId="0761FB52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37828D2" w14:textId="77777777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9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C2ADE0" w14:textId="40EB71C3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952A97" w14:textId="77777777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8FAFE2" w14:textId="77777777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636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5B4073" w14:textId="77777777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C46355" w14:textId="77777777" w:rsidR="00787372" w:rsidRPr="008D3A5D" w:rsidRDefault="00787372" w:rsidP="00564EB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821F55" w:rsidRPr="008D3A5D" w14:paraId="071831CC" w14:textId="77777777" w:rsidTr="00564EB0">
        <w:tc>
          <w:tcPr>
            <w:tcW w:w="712" w:type="pct"/>
            <w:tcBorders>
              <w:left w:val="nil"/>
              <w:bottom w:val="nil"/>
              <w:right w:val="nil"/>
            </w:tcBorders>
          </w:tcPr>
          <w:p w14:paraId="234D7FA7" w14:textId="3393A37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left w:val="nil"/>
              <w:bottom w:val="nil"/>
              <w:right w:val="single" w:sz="4" w:space="0" w:color="auto"/>
            </w:tcBorders>
          </w:tcPr>
          <w:p w14:paraId="1B691DEC" w14:textId="26A77BE2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left w:val="single" w:sz="4" w:space="0" w:color="auto"/>
              <w:bottom w:val="nil"/>
              <w:right w:val="nil"/>
            </w:tcBorders>
          </w:tcPr>
          <w:p w14:paraId="2D71EC71" w14:textId="244BDC7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left w:val="nil"/>
              <w:bottom w:val="nil"/>
              <w:right w:val="nil"/>
            </w:tcBorders>
          </w:tcPr>
          <w:p w14:paraId="2AADACCB" w14:textId="74744156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59" w:type="pct"/>
            <w:tcBorders>
              <w:left w:val="nil"/>
              <w:bottom w:val="nil"/>
              <w:right w:val="nil"/>
            </w:tcBorders>
          </w:tcPr>
          <w:p w14:paraId="63CABB37" w14:textId="6F30FF2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2*</w:t>
            </w: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</w:tcPr>
          <w:p w14:paraId="737D1427" w14:textId="6B6A45A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8</w:t>
            </w:r>
          </w:p>
        </w:tc>
        <w:tc>
          <w:tcPr>
            <w:tcW w:w="636" w:type="pct"/>
            <w:tcBorders>
              <w:left w:val="nil"/>
              <w:bottom w:val="nil"/>
              <w:right w:val="nil"/>
            </w:tcBorders>
          </w:tcPr>
          <w:p w14:paraId="207B20F1" w14:textId="3CF6A25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1</w:t>
            </w:r>
          </w:p>
        </w:tc>
        <w:tc>
          <w:tcPr>
            <w:tcW w:w="559" w:type="pct"/>
            <w:tcBorders>
              <w:left w:val="nil"/>
              <w:bottom w:val="nil"/>
              <w:right w:val="nil"/>
            </w:tcBorders>
          </w:tcPr>
          <w:p w14:paraId="2EAB924C" w14:textId="61D3DC4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01</w:t>
            </w:r>
          </w:p>
        </w:tc>
      </w:tr>
      <w:tr w:rsidR="00821F55" w:rsidRPr="008D3A5D" w14:paraId="56F0373B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013BFE2" w14:textId="1D979F30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63B1DD3" w14:textId="024859AF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F56091" w14:textId="2536D53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64F402C3" w14:textId="06BF5032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001AEE40" w14:textId="46AF42C1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46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2432C6F2" w14:textId="6337388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8*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4B070682" w14:textId="51653134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67919439" w14:textId="4198F7D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25</w:t>
            </w:r>
          </w:p>
        </w:tc>
      </w:tr>
      <w:tr w:rsidR="00821F55" w:rsidRPr="008D3A5D" w14:paraId="422719D2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4702E371" w14:textId="5019C96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83BB2F" w14:textId="2CA5341D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811FE1" w14:textId="3E6EEDA0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50B0D15D" w14:textId="7AF0E648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2A5CCE14" w14:textId="4CA0BEE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6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455AA151" w14:textId="4DC8871F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0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40EB8847" w14:textId="321D84E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1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26D7DC31" w14:textId="5BCC47CC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14</w:t>
            </w:r>
          </w:p>
        </w:tc>
      </w:tr>
      <w:tr w:rsidR="00821F55" w:rsidRPr="008D3A5D" w14:paraId="27AA418B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1B9EB59" w14:textId="752968A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1654D8" w14:textId="58CD1673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3451EE9" w14:textId="2AAB004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00C1CE38" w14:textId="5EE46483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2610F59D" w14:textId="5F0FB1E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31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73AB5582" w14:textId="72CB7A72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60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0EFC60E4" w14:textId="11A4CF8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76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031DC20E" w14:textId="51C1D93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61</w:t>
            </w:r>
          </w:p>
        </w:tc>
      </w:tr>
      <w:tr w:rsidR="00821F55" w:rsidRPr="008D3A5D" w14:paraId="2C3661A6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160319E" w14:textId="454BC09D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9A13CA7" w14:textId="4EE3296B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067ABFB" w14:textId="2AB5CD1C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49A0A444" w14:textId="02FDD516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32CA9720" w14:textId="5982D8F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84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211478F9" w14:textId="33D8CBB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3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2971B3D6" w14:textId="1C60680B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78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0A0CE83F" w14:textId="7DBA7E1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82</w:t>
            </w:r>
          </w:p>
        </w:tc>
      </w:tr>
      <w:tr w:rsidR="00821F55" w:rsidRPr="008D3A5D" w14:paraId="6B962C07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79EAB6B3" w14:textId="420FF637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D4CEFF3" w14:textId="7BB8E06F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84ED431" w14:textId="27778B4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4B9E2487" w14:textId="51B7607F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0CEC346D" w14:textId="5B28958B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84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5CA3E3DB" w14:textId="1F0BC02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7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1669337C" w14:textId="3180C380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0*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5CE8D73D" w14:textId="7A0FFA8A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43</w:t>
            </w:r>
          </w:p>
        </w:tc>
      </w:tr>
      <w:tr w:rsidR="00821F55" w:rsidRPr="008D3A5D" w14:paraId="7F25A43D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0858B7D9" w14:textId="2469D9A9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B2405D2" w14:textId="7E86F81C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F0DA2D2" w14:textId="07DB78B8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30003E1B" w14:textId="58BC7A94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145B4C2E" w14:textId="74E6DF32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58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0D86474C" w14:textId="624BACE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02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7369E621" w14:textId="1436DE8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78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40AE70AE" w14:textId="1EF7622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66</w:t>
            </w:r>
          </w:p>
        </w:tc>
      </w:tr>
      <w:tr w:rsidR="00821F55" w:rsidRPr="008D3A5D" w14:paraId="23F0DACC" w14:textId="77777777" w:rsidTr="00564EB0"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</w:tcPr>
          <w:p w14:paraId="6106D999" w14:textId="081A7E54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1AC0FA" w14:textId="1AE938B2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921A80" w14:textId="2BF11984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bottom w:val="nil"/>
              <w:right w:val="nil"/>
            </w:tcBorders>
          </w:tcPr>
          <w:p w14:paraId="376A2ABC" w14:textId="4FE32984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7EF6480F" w14:textId="6E6CCFE5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740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49375884" w14:textId="10807B2E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636" w:type="pct"/>
            <w:tcBorders>
              <w:top w:val="nil"/>
              <w:left w:val="nil"/>
              <w:bottom w:val="nil"/>
              <w:right w:val="nil"/>
            </w:tcBorders>
          </w:tcPr>
          <w:p w14:paraId="6B4B9D89" w14:textId="6F276E68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1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</w:tcPr>
          <w:p w14:paraId="4EE78BF3" w14:textId="50786392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91</w:t>
            </w:r>
          </w:p>
        </w:tc>
      </w:tr>
      <w:tr w:rsidR="00821F55" w:rsidRPr="008D3A5D" w14:paraId="0B864E76" w14:textId="77777777" w:rsidTr="00564EB0">
        <w:tc>
          <w:tcPr>
            <w:tcW w:w="712" w:type="pct"/>
            <w:tcBorders>
              <w:top w:val="nil"/>
              <w:left w:val="nil"/>
              <w:right w:val="nil"/>
            </w:tcBorders>
          </w:tcPr>
          <w:p w14:paraId="3D2086C6" w14:textId="06A7626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93" w:type="pct"/>
            <w:tcBorders>
              <w:top w:val="nil"/>
              <w:left w:val="nil"/>
              <w:right w:val="single" w:sz="4" w:space="0" w:color="auto"/>
            </w:tcBorders>
          </w:tcPr>
          <w:p w14:paraId="6A067EB3" w14:textId="0030B526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712" w:type="pct"/>
            <w:tcBorders>
              <w:top w:val="nil"/>
              <w:left w:val="single" w:sz="4" w:space="0" w:color="auto"/>
              <w:right w:val="nil"/>
            </w:tcBorders>
          </w:tcPr>
          <w:p w14:paraId="1F5E02D9" w14:textId="747F5D7C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593" w:type="pct"/>
            <w:tcBorders>
              <w:top w:val="nil"/>
              <w:left w:val="nil"/>
              <w:right w:val="nil"/>
            </w:tcBorders>
          </w:tcPr>
          <w:p w14:paraId="16379AE2" w14:textId="67A213EC" w:rsidR="00787372" w:rsidRPr="008D3A5D" w:rsidRDefault="00366F1B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559" w:type="pct"/>
            <w:tcBorders>
              <w:top w:val="nil"/>
              <w:left w:val="nil"/>
              <w:right w:val="nil"/>
            </w:tcBorders>
          </w:tcPr>
          <w:p w14:paraId="6E3D7B42" w14:textId="7148D50F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31</w:t>
            </w:r>
          </w:p>
        </w:tc>
        <w:tc>
          <w:tcPr>
            <w:tcW w:w="636" w:type="pct"/>
            <w:tcBorders>
              <w:top w:val="nil"/>
              <w:left w:val="nil"/>
              <w:right w:val="nil"/>
            </w:tcBorders>
          </w:tcPr>
          <w:p w14:paraId="47AE84CB" w14:textId="6CA0230F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636" w:type="pct"/>
            <w:tcBorders>
              <w:top w:val="nil"/>
              <w:left w:val="nil"/>
              <w:right w:val="nil"/>
            </w:tcBorders>
          </w:tcPr>
          <w:p w14:paraId="0D29364B" w14:textId="3C3CF2B3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35</w:t>
            </w:r>
          </w:p>
        </w:tc>
        <w:tc>
          <w:tcPr>
            <w:tcW w:w="559" w:type="pct"/>
            <w:tcBorders>
              <w:top w:val="nil"/>
              <w:left w:val="nil"/>
              <w:right w:val="nil"/>
            </w:tcBorders>
          </w:tcPr>
          <w:p w14:paraId="011486DC" w14:textId="2769DBE6" w:rsidR="00787372" w:rsidRPr="008D3A5D" w:rsidRDefault="00787372" w:rsidP="008D3A5D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8D3A5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43</w:t>
            </w:r>
          </w:p>
        </w:tc>
      </w:tr>
      <w:bookmarkEnd w:id="0"/>
    </w:tbl>
    <w:p w14:paraId="7EBFF7DA" w14:textId="179C9704" w:rsidR="00B32926" w:rsidRDefault="00B32926" w:rsidP="008D3A5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866F3DD" w14:textId="29EB716C" w:rsidR="00B32926" w:rsidRDefault="00B32926" w:rsidP="00B32926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_Hlk12522428"/>
      <w:r w:rsidRPr="008D3A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Pr="008D3A5D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8D3A5D">
        <w:rPr>
          <w:rFonts w:ascii="Times New Roman" w:hAnsi="Times New Roman" w:cs="Times New Roman"/>
          <w:i/>
          <w:sz w:val="24"/>
          <w:szCs w:val="24"/>
          <w:lang w:val="en-US"/>
        </w:rPr>
        <w:t>P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>-value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rom linear mixed</w:t>
      </w:r>
      <w:r w:rsidR="00160118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ffects models 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computed using </w:t>
      </w:r>
      <w:r>
        <w:rPr>
          <w:rFonts w:ascii="Times New Roman" w:hAnsi="Times New Roman" w:cs="Times New Roman"/>
          <w:sz w:val="24"/>
          <w:szCs w:val="24"/>
          <w:lang w:val="en-US"/>
        </w:rPr>
        <w:t>lme4 and lmerTest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 highlighting </w:t>
      </w:r>
      <w:r>
        <w:rPr>
          <w:rFonts w:ascii="Times New Roman" w:hAnsi="Times New Roman" w:cs="Times New Roman"/>
          <w:sz w:val="24"/>
          <w:szCs w:val="24"/>
          <w:lang w:val="en-US"/>
        </w:rPr>
        <w:t>the main and interaction effects</w:t>
      </w:r>
      <w:r w:rsidRPr="008D3A5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f silver, chloride and day on </w:t>
      </w:r>
      <w:r w:rsidR="002A4C8E">
        <w:rPr>
          <w:rFonts w:ascii="Times New Roman" w:hAnsi="Times New Roman" w:cs="Times New Roman"/>
          <w:sz w:val="24"/>
          <w:szCs w:val="24"/>
          <w:lang w:val="en-US"/>
        </w:rPr>
        <w:t>thre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asures of microbial diversity</w:t>
      </w:r>
      <w:r w:rsidR="00A521E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64EB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>Significant differences are denoted by asterisk (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5*, </w:t>
      </w:r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1**, </w:t>
      </w:r>
      <w:bookmarkStart w:id="2" w:name="_GoBack"/>
      <w:r w:rsidR="00564EB0" w:rsidRPr="000C1F30">
        <w:rPr>
          <w:rFonts w:ascii="Times New Roman" w:hAnsi="Times New Roman" w:cs="Times New Roman"/>
          <w:i/>
          <w:iCs/>
          <w:sz w:val="24"/>
          <w:szCs w:val="24"/>
          <w:lang w:val="en-US"/>
        </w:rPr>
        <w:t>P</w:t>
      </w:r>
      <w:bookmarkEnd w:id="2"/>
      <w:r w:rsidR="00564EB0" w:rsidRPr="00F21C7F">
        <w:rPr>
          <w:rFonts w:ascii="Times New Roman" w:hAnsi="Times New Roman" w:cs="Times New Roman"/>
          <w:sz w:val="24"/>
          <w:szCs w:val="24"/>
          <w:lang w:val="en-US"/>
        </w:rPr>
        <w:t xml:space="preserve"> &lt; 0.001***).  </w:t>
      </w:r>
    </w:p>
    <w:bookmarkEnd w:id="1"/>
    <w:tbl>
      <w:tblPr>
        <w:tblStyle w:val="TableGrid"/>
        <w:tblW w:w="10034" w:type="dxa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1419"/>
        <w:gridCol w:w="1418"/>
        <w:gridCol w:w="1418"/>
        <w:gridCol w:w="251"/>
        <w:gridCol w:w="1418"/>
        <w:gridCol w:w="1418"/>
        <w:gridCol w:w="1252"/>
      </w:tblGrid>
      <w:tr w:rsidR="00B32926" w14:paraId="07BAF59B" w14:textId="77777777" w:rsidTr="00390269">
        <w:trPr>
          <w:jc w:val="center"/>
        </w:trPr>
        <w:tc>
          <w:tcPr>
            <w:tcW w:w="0" w:type="auto"/>
            <w:tcBorders>
              <w:top w:val="nil"/>
              <w:bottom w:val="nil"/>
              <w:right w:val="nil"/>
            </w:tcBorders>
          </w:tcPr>
          <w:p w14:paraId="60A63E86" w14:textId="77777777" w:rsidR="00B32926" w:rsidRDefault="00B32926" w:rsidP="00390269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gridSpan w:val="4"/>
            <w:tcBorders>
              <w:left w:val="nil"/>
              <w:bottom w:val="single" w:sz="4" w:space="0" w:color="auto"/>
            </w:tcBorders>
          </w:tcPr>
          <w:p w14:paraId="64B98154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cteria</w:t>
            </w:r>
          </w:p>
        </w:tc>
        <w:tc>
          <w:tcPr>
            <w:tcW w:w="3756" w:type="dxa"/>
            <w:gridSpan w:val="3"/>
            <w:tcBorders>
              <w:bottom w:val="single" w:sz="4" w:space="0" w:color="auto"/>
            </w:tcBorders>
          </w:tcPr>
          <w:p w14:paraId="3BA36DE0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ungi</w:t>
            </w:r>
          </w:p>
        </w:tc>
      </w:tr>
      <w:tr w:rsidR="00B32926" w14:paraId="486C9B1B" w14:textId="77777777" w:rsidTr="00390269">
        <w:trPr>
          <w:jc w:val="center"/>
        </w:trPr>
        <w:tc>
          <w:tcPr>
            <w:tcW w:w="0" w:type="auto"/>
            <w:tcBorders>
              <w:top w:val="nil"/>
              <w:right w:val="nil"/>
            </w:tcBorders>
          </w:tcPr>
          <w:p w14:paraId="2A6CFCDF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22DCE61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bs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2533123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o1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C90D3A5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nnon</w:t>
            </w:r>
          </w:p>
        </w:tc>
        <w:tc>
          <w:tcPr>
            <w:tcW w:w="0" w:type="auto"/>
            <w:tcBorders>
              <w:left w:val="nil"/>
            </w:tcBorders>
          </w:tcPr>
          <w:p w14:paraId="0B14492C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2447C393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obs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026A6C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hao1</w:t>
            </w:r>
          </w:p>
        </w:tc>
        <w:tc>
          <w:tcPr>
            <w:tcW w:w="1252" w:type="dxa"/>
            <w:tcBorders>
              <w:left w:val="nil"/>
            </w:tcBorders>
          </w:tcPr>
          <w:p w14:paraId="15D93255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hannon</w:t>
            </w:r>
          </w:p>
        </w:tc>
      </w:tr>
      <w:tr w:rsidR="00B32926" w14:paraId="169077AF" w14:textId="77777777" w:rsidTr="00390269">
        <w:trPr>
          <w:jc w:val="center"/>
        </w:trPr>
        <w:tc>
          <w:tcPr>
            <w:tcW w:w="0" w:type="auto"/>
            <w:tcBorders>
              <w:right w:val="nil"/>
            </w:tcBorders>
          </w:tcPr>
          <w:p w14:paraId="09872571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0B4103B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6DF796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1*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64159AF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0" w:type="auto"/>
            <w:tcBorders>
              <w:left w:val="nil"/>
            </w:tcBorders>
          </w:tcPr>
          <w:p w14:paraId="041A4C52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7FEE8CAC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8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7D97AD19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67</w:t>
            </w:r>
          </w:p>
        </w:tc>
        <w:tc>
          <w:tcPr>
            <w:tcW w:w="1252" w:type="dxa"/>
            <w:tcBorders>
              <w:left w:val="nil"/>
            </w:tcBorders>
          </w:tcPr>
          <w:p w14:paraId="3ED899C9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21</w:t>
            </w:r>
          </w:p>
        </w:tc>
      </w:tr>
      <w:tr w:rsidR="00B32926" w14:paraId="78843644" w14:textId="77777777" w:rsidTr="00390269">
        <w:trPr>
          <w:jc w:val="center"/>
        </w:trPr>
        <w:tc>
          <w:tcPr>
            <w:tcW w:w="0" w:type="auto"/>
            <w:tcBorders>
              <w:right w:val="nil"/>
            </w:tcBorders>
          </w:tcPr>
          <w:p w14:paraId="3F4C28E0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7C8EAF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29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1EB24E1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92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4F29E15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42</w:t>
            </w:r>
          </w:p>
        </w:tc>
        <w:tc>
          <w:tcPr>
            <w:tcW w:w="0" w:type="auto"/>
            <w:tcBorders>
              <w:left w:val="nil"/>
            </w:tcBorders>
          </w:tcPr>
          <w:p w14:paraId="7AA77D5E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06817504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02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F72C34A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16</w:t>
            </w:r>
          </w:p>
        </w:tc>
        <w:tc>
          <w:tcPr>
            <w:tcW w:w="1252" w:type="dxa"/>
            <w:tcBorders>
              <w:left w:val="nil"/>
            </w:tcBorders>
          </w:tcPr>
          <w:p w14:paraId="60BAC77F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69</w:t>
            </w:r>
          </w:p>
        </w:tc>
      </w:tr>
      <w:tr w:rsidR="00B32926" w14:paraId="1CD35BD3" w14:textId="77777777" w:rsidTr="00390269">
        <w:trPr>
          <w:jc w:val="center"/>
        </w:trPr>
        <w:tc>
          <w:tcPr>
            <w:tcW w:w="0" w:type="auto"/>
            <w:tcBorders>
              <w:right w:val="nil"/>
            </w:tcBorders>
          </w:tcPr>
          <w:p w14:paraId="0322B476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y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571B9C1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5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6F0055E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510AD957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9**</w:t>
            </w:r>
          </w:p>
        </w:tc>
        <w:tc>
          <w:tcPr>
            <w:tcW w:w="0" w:type="auto"/>
            <w:tcBorders>
              <w:left w:val="nil"/>
            </w:tcBorders>
          </w:tcPr>
          <w:p w14:paraId="2840B18E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54E84AFC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E917A70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  <w:tc>
          <w:tcPr>
            <w:tcW w:w="1252" w:type="dxa"/>
            <w:tcBorders>
              <w:left w:val="nil"/>
            </w:tcBorders>
          </w:tcPr>
          <w:p w14:paraId="5E13132C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B32926" w14:paraId="1A5882A8" w14:textId="77777777" w:rsidTr="00390269">
        <w:trPr>
          <w:jc w:val="center"/>
        </w:trPr>
        <w:tc>
          <w:tcPr>
            <w:tcW w:w="0" w:type="auto"/>
            <w:tcBorders>
              <w:right w:val="nil"/>
            </w:tcBorders>
          </w:tcPr>
          <w:p w14:paraId="73766326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:Cl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FC69D2C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06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18857E9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858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6A13E9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24</w:t>
            </w:r>
          </w:p>
        </w:tc>
        <w:tc>
          <w:tcPr>
            <w:tcW w:w="0" w:type="auto"/>
            <w:tcBorders>
              <w:left w:val="nil"/>
            </w:tcBorders>
          </w:tcPr>
          <w:p w14:paraId="72EB027D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3CCB7B3C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75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543702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989</w:t>
            </w:r>
          </w:p>
        </w:tc>
        <w:tc>
          <w:tcPr>
            <w:tcW w:w="1252" w:type="dxa"/>
            <w:tcBorders>
              <w:left w:val="nil"/>
            </w:tcBorders>
          </w:tcPr>
          <w:p w14:paraId="673293AF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10</w:t>
            </w:r>
          </w:p>
        </w:tc>
      </w:tr>
      <w:tr w:rsidR="00B32926" w14:paraId="16C7509F" w14:textId="77777777" w:rsidTr="00390269">
        <w:trPr>
          <w:jc w:val="center"/>
        </w:trPr>
        <w:tc>
          <w:tcPr>
            <w:tcW w:w="0" w:type="auto"/>
            <w:tcBorders>
              <w:right w:val="nil"/>
            </w:tcBorders>
          </w:tcPr>
          <w:p w14:paraId="509937F4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:Day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1046C13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76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1B2E5FA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98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72D6FD5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25</w:t>
            </w:r>
          </w:p>
        </w:tc>
        <w:tc>
          <w:tcPr>
            <w:tcW w:w="0" w:type="auto"/>
            <w:tcBorders>
              <w:left w:val="nil"/>
            </w:tcBorders>
          </w:tcPr>
          <w:p w14:paraId="7527E0D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15E9AD97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619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0B53BB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13</w:t>
            </w:r>
          </w:p>
        </w:tc>
        <w:tc>
          <w:tcPr>
            <w:tcW w:w="1252" w:type="dxa"/>
            <w:tcBorders>
              <w:left w:val="nil"/>
            </w:tcBorders>
          </w:tcPr>
          <w:p w14:paraId="03C0CEB9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58</w:t>
            </w:r>
          </w:p>
        </w:tc>
      </w:tr>
      <w:tr w:rsidR="00B32926" w14:paraId="7D8E1CB4" w14:textId="77777777" w:rsidTr="00390269">
        <w:trPr>
          <w:jc w:val="center"/>
        </w:trPr>
        <w:tc>
          <w:tcPr>
            <w:tcW w:w="0" w:type="auto"/>
            <w:tcBorders>
              <w:right w:val="nil"/>
            </w:tcBorders>
          </w:tcPr>
          <w:p w14:paraId="776CAD30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:Day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F3D0AF1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3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03D986D0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5*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B158313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5*</w:t>
            </w:r>
          </w:p>
        </w:tc>
        <w:tc>
          <w:tcPr>
            <w:tcW w:w="0" w:type="auto"/>
            <w:tcBorders>
              <w:left w:val="nil"/>
            </w:tcBorders>
          </w:tcPr>
          <w:p w14:paraId="13523B82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54C1A844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246121D4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90</w:t>
            </w:r>
          </w:p>
        </w:tc>
        <w:tc>
          <w:tcPr>
            <w:tcW w:w="1252" w:type="dxa"/>
            <w:tcBorders>
              <w:left w:val="nil"/>
            </w:tcBorders>
          </w:tcPr>
          <w:p w14:paraId="3D5B95C9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lt;0.001***</w:t>
            </w:r>
          </w:p>
        </w:tc>
      </w:tr>
      <w:tr w:rsidR="00B32926" w14:paraId="3290C689" w14:textId="77777777" w:rsidTr="00390269">
        <w:trPr>
          <w:jc w:val="center"/>
        </w:trPr>
        <w:tc>
          <w:tcPr>
            <w:tcW w:w="0" w:type="auto"/>
            <w:tcBorders>
              <w:right w:val="nil"/>
            </w:tcBorders>
          </w:tcPr>
          <w:p w14:paraId="4FF019AE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g:Cl:Day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4915FE74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64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6BCF849A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96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131EE755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06</w:t>
            </w:r>
          </w:p>
        </w:tc>
        <w:tc>
          <w:tcPr>
            <w:tcW w:w="0" w:type="auto"/>
            <w:tcBorders>
              <w:left w:val="nil"/>
            </w:tcBorders>
          </w:tcPr>
          <w:p w14:paraId="239D6433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right w:val="nil"/>
            </w:tcBorders>
          </w:tcPr>
          <w:p w14:paraId="6819B478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0**</w:t>
            </w:r>
          </w:p>
        </w:tc>
        <w:tc>
          <w:tcPr>
            <w:tcW w:w="0" w:type="auto"/>
            <w:tcBorders>
              <w:left w:val="nil"/>
              <w:right w:val="nil"/>
            </w:tcBorders>
          </w:tcPr>
          <w:p w14:paraId="3D2D456C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33</w:t>
            </w:r>
          </w:p>
        </w:tc>
        <w:tc>
          <w:tcPr>
            <w:tcW w:w="1252" w:type="dxa"/>
            <w:tcBorders>
              <w:left w:val="nil"/>
            </w:tcBorders>
          </w:tcPr>
          <w:p w14:paraId="0CCD144F" w14:textId="77777777" w:rsidR="00B32926" w:rsidRDefault="00B32926" w:rsidP="00390269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3**</w:t>
            </w:r>
          </w:p>
        </w:tc>
      </w:tr>
    </w:tbl>
    <w:p w14:paraId="43CFD7F4" w14:textId="77777777" w:rsidR="002242C7" w:rsidRPr="008D3A5D" w:rsidRDefault="002242C7" w:rsidP="008D3A5D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2242C7" w:rsidRPr="008D3A5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jU2s7AwMTIwNDFR0lEKTi0uzszPAykwqQUAIDYGtCwAAAA="/>
  </w:docVars>
  <w:rsids>
    <w:rsidRoot w:val="00F72951"/>
    <w:rsid w:val="00001FEE"/>
    <w:rsid w:val="00051E72"/>
    <w:rsid w:val="00056BA5"/>
    <w:rsid w:val="00061CBE"/>
    <w:rsid w:val="000A395B"/>
    <w:rsid w:val="000C1F30"/>
    <w:rsid w:val="0010215F"/>
    <w:rsid w:val="0012637F"/>
    <w:rsid w:val="001524A9"/>
    <w:rsid w:val="00160118"/>
    <w:rsid w:val="001B2DFF"/>
    <w:rsid w:val="001C7172"/>
    <w:rsid w:val="001F05D3"/>
    <w:rsid w:val="002242C7"/>
    <w:rsid w:val="00257032"/>
    <w:rsid w:val="002A4C8E"/>
    <w:rsid w:val="002F2E7D"/>
    <w:rsid w:val="00336DDF"/>
    <w:rsid w:val="00366F1B"/>
    <w:rsid w:val="003A4D20"/>
    <w:rsid w:val="003B1725"/>
    <w:rsid w:val="003D2441"/>
    <w:rsid w:val="00426171"/>
    <w:rsid w:val="00481D65"/>
    <w:rsid w:val="004E355A"/>
    <w:rsid w:val="0050263E"/>
    <w:rsid w:val="005241AF"/>
    <w:rsid w:val="00537B74"/>
    <w:rsid w:val="00564EB0"/>
    <w:rsid w:val="00590A07"/>
    <w:rsid w:val="00621E90"/>
    <w:rsid w:val="00634186"/>
    <w:rsid w:val="00653AE5"/>
    <w:rsid w:val="006627E3"/>
    <w:rsid w:val="00663924"/>
    <w:rsid w:val="006A0401"/>
    <w:rsid w:val="006F78C7"/>
    <w:rsid w:val="00706A24"/>
    <w:rsid w:val="00717751"/>
    <w:rsid w:val="00732845"/>
    <w:rsid w:val="00757AC1"/>
    <w:rsid w:val="0077430C"/>
    <w:rsid w:val="00787372"/>
    <w:rsid w:val="00812626"/>
    <w:rsid w:val="0081713F"/>
    <w:rsid w:val="00821F55"/>
    <w:rsid w:val="00832E4A"/>
    <w:rsid w:val="00844E8F"/>
    <w:rsid w:val="008B313D"/>
    <w:rsid w:val="008D3A5D"/>
    <w:rsid w:val="00930F94"/>
    <w:rsid w:val="0099407F"/>
    <w:rsid w:val="009A54C2"/>
    <w:rsid w:val="009D1EA1"/>
    <w:rsid w:val="00A51296"/>
    <w:rsid w:val="00A521EB"/>
    <w:rsid w:val="00A975F1"/>
    <w:rsid w:val="00AB426A"/>
    <w:rsid w:val="00AB5F40"/>
    <w:rsid w:val="00B32926"/>
    <w:rsid w:val="00B43FEF"/>
    <w:rsid w:val="00B774B3"/>
    <w:rsid w:val="00C226EC"/>
    <w:rsid w:val="00C23E31"/>
    <w:rsid w:val="00D06165"/>
    <w:rsid w:val="00D32B4C"/>
    <w:rsid w:val="00D51B89"/>
    <w:rsid w:val="00D57528"/>
    <w:rsid w:val="00D87C0F"/>
    <w:rsid w:val="00D9442F"/>
    <w:rsid w:val="00DB041C"/>
    <w:rsid w:val="00E2556B"/>
    <w:rsid w:val="00E26E2F"/>
    <w:rsid w:val="00E57756"/>
    <w:rsid w:val="00E67DD5"/>
    <w:rsid w:val="00E914E2"/>
    <w:rsid w:val="00F07108"/>
    <w:rsid w:val="00F14E6A"/>
    <w:rsid w:val="00F72951"/>
    <w:rsid w:val="00FB4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0EE37"/>
  <w15:chartTrackingRefBased/>
  <w15:docId w15:val="{782534EC-043B-44F8-952A-661A223AC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3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5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6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Forstner</dc:creator>
  <cp:keywords/>
  <dc:description/>
  <cp:lastModifiedBy>Christian Forstner</cp:lastModifiedBy>
  <cp:revision>72</cp:revision>
  <dcterms:created xsi:type="dcterms:W3CDTF">2019-01-04T04:28:00Z</dcterms:created>
  <dcterms:modified xsi:type="dcterms:W3CDTF">2019-07-25T23:02:00Z</dcterms:modified>
</cp:coreProperties>
</file>